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17500" w14:textId="520C8804" w:rsidR="005D08A2" w:rsidRPr="00B11008" w:rsidRDefault="005D08A2" w:rsidP="005D08A2">
      <w:pPr>
        <w:rPr>
          <w:lang w:val="en-US"/>
        </w:rPr>
      </w:pPr>
      <w:r w:rsidRPr="00B11008">
        <w:rPr>
          <w:b/>
          <w:bCs/>
          <w:lang w:val="en-US"/>
        </w:rPr>
        <w:t>Authors' data</w:t>
      </w:r>
      <w:r w:rsidRPr="00B11008">
        <w:rPr>
          <w:lang w:val="en-US"/>
        </w:rPr>
        <w:t>:</w:t>
      </w:r>
    </w:p>
    <w:p w14:paraId="40523FCA" w14:textId="445B290B" w:rsidR="005D08A2" w:rsidRPr="00B11008" w:rsidRDefault="005D08A2" w:rsidP="005D08A2">
      <w:pPr>
        <w:rPr>
          <w:lang w:val="en-US"/>
        </w:rPr>
      </w:pPr>
      <w:r w:rsidRPr="00B11008">
        <w:rPr>
          <w:b/>
          <w:bCs/>
          <w:lang w:val="en-US"/>
        </w:rPr>
        <w:t xml:space="preserve">Full name </w:t>
      </w:r>
      <w:r w:rsidR="00B11008" w:rsidRPr="00B11008">
        <w:rPr>
          <w:lang w:val="en-US"/>
        </w:rPr>
        <w:t>–</w:t>
      </w:r>
      <w:r w:rsidRPr="00B11008">
        <w:rPr>
          <w:lang w:val="en-US"/>
        </w:rPr>
        <w:t xml:space="preserve"> scientific title, position, place of work, tel. ____________, e-mail: </w:t>
      </w:r>
      <w:hyperlink r:id="rId4" w:tgtFrame="_blank" w:history="1">
        <w:r w:rsidRPr="00B11008">
          <w:rPr>
            <w:lang w:val="en-US"/>
          </w:rPr>
          <w:t xml:space="preserve">_________________ </w:t>
        </w:r>
      </w:hyperlink>
      <w:r w:rsidRPr="00B11008">
        <w:rPr>
          <w:lang w:val="en-US"/>
        </w:rPr>
        <w:t>, ORCID ________________</w:t>
      </w:r>
    </w:p>
    <w:p w14:paraId="3C13257B" w14:textId="19B14A61" w:rsidR="005D08A2" w:rsidRPr="00B11008" w:rsidRDefault="005D08A2" w:rsidP="005D08A2">
      <w:pPr>
        <w:rPr>
          <w:lang w:val="en-US"/>
        </w:rPr>
      </w:pPr>
      <w:r w:rsidRPr="00B11008">
        <w:rPr>
          <w:b/>
          <w:bCs/>
          <w:lang w:val="en-US"/>
        </w:rPr>
        <w:t xml:space="preserve">Full name (author for correspondence) </w:t>
      </w:r>
      <w:r w:rsidR="00B11008" w:rsidRPr="00B11008">
        <w:rPr>
          <w:lang w:val="en-US"/>
        </w:rPr>
        <w:t>–</w:t>
      </w:r>
      <w:r w:rsidRPr="00B11008">
        <w:rPr>
          <w:lang w:val="en-US"/>
        </w:rPr>
        <w:t xml:space="preserve"> scientific title, position, place of work, tel. ____________, e-mail : </w:t>
      </w:r>
      <w:hyperlink r:id="rId5" w:tgtFrame="_blank" w:history="1">
        <w:r w:rsidRPr="00B11008">
          <w:rPr>
            <w:lang w:val="en-US"/>
          </w:rPr>
          <w:t xml:space="preserve">_________________ </w:t>
        </w:r>
      </w:hyperlink>
      <w:r w:rsidRPr="00B11008">
        <w:rPr>
          <w:lang w:val="en-US"/>
        </w:rPr>
        <w:t>, ORCID ________________</w:t>
      </w:r>
    </w:p>
    <w:p w14:paraId="2E660A77" w14:textId="77777777" w:rsidR="005D08A2" w:rsidRPr="00B11008" w:rsidRDefault="005D08A2" w:rsidP="005D08A2">
      <w:pPr>
        <w:rPr>
          <w:lang w:val="en-US"/>
        </w:rPr>
      </w:pPr>
    </w:p>
    <w:p w14:paraId="0C1F20CE" w14:textId="10F98CF6" w:rsidR="005D08A2" w:rsidRPr="00B11008" w:rsidRDefault="0058759F" w:rsidP="005D08A2">
      <w:pPr>
        <w:rPr>
          <w:lang w:val="en-US"/>
        </w:rPr>
      </w:pPr>
      <w:r>
        <w:rPr>
          <w:b/>
          <w:bCs/>
          <w:lang w:val="en-US"/>
        </w:rPr>
        <w:t>Address for correspondence</w:t>
      </w:r>
      <w:r w:rsidR="005D08A2" w:rsidRPr="00B11008">
        <w:rPr>
          <w:b/>
          <w:bCs/>
          <w:lang w:val="en-US"/>
        </w:rPr>
        <w:t xml:space="preserve">: </w:t>
      </w:r>
      <w:r w:rsidR="00471544">
        <w:rPr>
          <w:lang w:val="en-US"/>
        </w:rPr>
        <w:t>surname and initials</w:t>
      </w:r>
      <w:r w:rsidR="005D08A2" w:rsidRPr="00B11008">
        <w:rPr>
          <w:lang w:val="en-US"/>
        </w:rPr>
        <w:t>, organization, full address (or personal mailing address)</w:t>
      </w:r>
    </w:p>
    <w:p w14:paraId="213A40A0" w14:textId="77777777" w:rsidR="005D08A2" w:rsidRPr="00B11008" w:rsidRDefault="005D08A2" w:rsidP="005D08A2">
      <w:pPr>
        <w:rPr>
          <w:lang w:val="en-US"/>
        </w:rPr>
      </w:pPr>
    </w:p>
    <w:p w14:paraId="52CE0008" w14:textId="25C2F011" w:rsidR="005D08A2" w:rsidRPr="00B11008" w:rsidRDefault="005D08A2" w:rsidP="005D08A2">
      <w:pPr>
        <w:rPr>
          <w:b/>
          <w:bCs/>
          <w:lang w:val="en-US"/>
        </w:rPr>
      </w:pPr>
      <w:r w:rsidRPr="00B11008">
        <w:rPr>
          <w:b/>
          <w:bCs/>
          <w:lang w:val="en-US"/>
        </w:rPr>
        <w:t>Author</w:t>
      </w:r>
      <w:r w:rsidR="00B11008" w:rsidRPr="00B11008">
        <w:rPr>
          <w:b/>
          <w:bCs/>
          <w:lang w:val="en-US"/>
        </w:rPr>
        <w:t>s’</w:t>
      </w:r>
      <w:r w:rsidRPr="00B11008">
        <w:rPr>
          <w:b/>
          <w:bCs/>
          <w:lang w:val="en-US"/>
        </w:rPr>
        <w:t xml:space="preserve"> contributions:</w:t>
      </w:r>
    </w:p>
    <w:p w14:paraId="43E41ECE" w14:textId="5C46A73A" w:rsidR="005D08A2" w:rsidRPr="00B11008" w:rsidRDefault="005D08A2" w:rsidP="005D08A2">
      <w:pPr>
        <w:rPr>
          <w:lang w:val="en-US"/>
        </w:rPr>
      </w:pPr>
      <w:r w:rsidRPr="00B11008">
        <w:rPr>
          <w:lang w:val="en-US"/>
        </w:rPr>
        <w:t xml:space="preserve">contribution to the </w:t>
      </w:r>
      <w:r w:rsidR="00B11008" w:rsidRPr="00B11008">
        <w:rPr>
          <w:lang w:val="en-US"/>
        </w:rPr>
        <w:t xml:space="preserve">study </w:t>
      </w:r>
      <w:r w:rsidRPr="00B11008">
        <w:rPr>
          <w:lang w:val="en-US"/>
        </w:rPr>
        <w:t xml:space="preserve">concept </w:t>
      </w:r>
      <w:r w:rsidR="00B11008" w:rsidRPr="00B11008">
        <w:rPr>
          <w:lang w:val="en-US"/>
        </w:rPr>
        <w:t>–</w:t>
      </w:r>
      <w:r w:rsidRPr="00B11008">
        <w:rPr>
          <w:lang w:val="en-US"/>
        </w:rPr>
        <w:t xml:space="preserve"> </w:t>
      </w:r>
      <w:r w:rsidR="00471544">
        <w:rPr>
          <w:b/>
          <w:bCs/>
          <w:lang w:val="en-US"/>
        </w:rPr>
        <w:t>surname and initials</w:t>
      </w:r>
    </w:p>
    <w:p w14:paraId="217E8DE5" w14:textId="59B90386" w:rsidR="005D08A2" w:rsidRPr="00B11008" w:rsidRDefault="00B11008" w:rsidP="005D08A2">
      <w:pPr>
        <w:rPr>
          <w:lang w:val="en-US"/>
        </w:rPr>
      </w:pPr>
      <w:r w:rsidRPr="00B11008">
        <w:rPr>
          <w:lang w:val="en-US"/>
        </w:rPr>
        <w:t xml:space="preserve">study </w:t>
      </w:r>
      <w:r w:rsidR="005D08A2" w:rsidRPr="00B11008">
        <w:rPr>
          <w:lang w:val="en-US"/>
        </w:rPr>
        <w:t xml:space="preserve">design </w:t>
      </w:r>
      <w:r w:rsidRPr="00B11008">
        <w:rPr>
          <w:lang w:val="en-US"/>
        </w:rPr>
        <w:t>–</w:t>
      </w:r>
      <w:r w:rsidR="005D08A2" w:rsidRPr="00B11008">
        <w:rPr>
          <w:lang w:val="en-US"/>
        </w:rPr>
        <w:t xml:space="preserve"> </w:t>
      </w:r>
      <w:r w:rsidR="00471544">
        <w:rPr>
          <w:b/>
          <w:bCs/>
          <w:lang w:val="en-US"/>
        </w:rPr>
        <w:t>surname and initials</w:t>
      </w:r>
    </w:p>
    <w:p w14:paraId="0F16417E" w14:textId="20BA476C" w:rsidR="005D08A2" w:rsidRPr="00B11008" w:rsidRDefault="005D08A2" w:rsidP="005D08A2">
      <w:pPr>
        <w:rPr>
          <w:lang w:val="en-US"/>
        </w:rPr>
      </w:pPr>
      <w:r w:rsidRPr="00B11008">
        <w:rPr>
          <w:lang w:val="en-US"/>
        </w:rPr>
        <w:t xml:space="preserve">execution of the </w:t>
      </w:r>
      <w:r w:rsidR="00B11008" w:rsidRPr="00B11008">
        <w:rPr>
          <w:lang w:val="en-US"/>
        </w:rPr>
        <w:t>study –</w:t>
      </w:r>
      <w:r w:rsidRPr="00B11008">
        <w:rPr>
          <w:lang w:val="en-US"/>
        </w:rPr>
        <w:t xml:space="preserve"> </w:t>
      </w:r>
      <w:r w:rsidR="00471544">
        <w:rPr>
          <w:b/>
          <w:bCs/>
          <w:lang w:val="en-US"/>
        </w:rPr>
        <w:t>surname and initials</w:t>
      </w:r>
    </w:p>
    <w:p w14:paraId="63DB3432" w14:textId="590ABE7E" w:rsidR="005D08A2" w:rsidRPr="00B11008" w:rsidRDefault="005D08A2" w:rsidP="005D08A2">
      <w:pPr>
        <w:rPr>
          <w:lang w:val="en-US"/>
        </w:rPr>
      </w:pPr>
      <w:r w:rsidRPr="00B11008">
        <w:rPr>
          <w:lang w:val="en-US"/>
        </w:rPr>
        <w:t xml:space="preserve">interpretation of the </w:t>
      </w:r>
      <w:r w:rsidR="00B11008" w:rsidRPr="00B11008">
        <w:rPr>
          <w:lang w:val="en-US"/>
        </w:rPr>
        <w:t>study –</w:t>
      </w:r>
      <w:r w:rsidRPr="00B11008">
        <w:rPr>
          <w:lang w:val="en-US"/>
        </w:rPr>
        <w:t xml:space="preserve"> </w:t>
      </w:r>
      <w:r w:rsidR="00471544">
        <w:rPr>
          <w:b/>
          <w:bCs/>
          <w:lang w:val="en-US"/>
        </w:rPr>
        <w:t>surname and initials</w:t>
      </w:r>
    </w:p>
    <w:p w14:paraId="6B6E4F8F" w14:textId="48C00C10" w:rsidR="005D08A2" w:rsidRPr="00B11008" w:rsidRDefault="00B11008" w:rsidP="005D08A2">
      <w:pPr>
        <w:rPr>
          <w:lang w:val="en-US"/>
        </w:rPr>
      </w:pPr>
      <w:r w:rsidRPr="00B11008">
        <w:rPr>
          <w:lang w:val="en-US"/>
        </w:rPr>
        <w:t xml:space="preserve">preparation </w:t>
      </w:r>
      <w:r w:rsidR="005D08A2" w:rsidRPr="00B11008">
        <w:rPr>
          <w:lang w:val="en-US"/>
        </w:rPr>
        <w:t xml:space="preserve">of </w:t>
      </w:r>
      <w:r w:rsidRPr="00B11008">
        <w:rPr>
          <w:lang w:val="en-US"/>
        </w:rPr>
        <w:t>the manuscript</w:t>
      </w:r>
      <w:r w:rsidR="005D08A2" w:rsidRPr="00B11008">
        <w:rPr>
          <w:lang w:val="en-US"/>
        </w:rPr>
        <w:t xml:space="preserve"> </w:t>
      </w:r>
      <w:r w:rsidRPr="00B11008">
        <w:rPr>
          <w:lang w:val="en-US"/>
        </w:rPr>
        <w:t>–</w:t>
      </w:r>
      <w:r w:rsidR="005D08A2" w:rsidRPr="00B11008">
        <w:rPr>
          <w:lang w:val="en-US"/>
        </w:rPr>
        <w:t xml:space="preserve"> </w:t>
      </w:r>
      <w:r w:rsidR="00471544">
        <w:rPr>
          <w:b/>
          <w:bCs/>
          <w:lang w:val="en-US"/>
        </w:rPr>
        <w:t>surname and initials</w:t>
      </w:r>
    </w:p>
    <w:p w14:paraId="01EF0249" w14:textId="77777777" w:rsidR="005D08A2" w:rsidRPr="00B11008" w:rsidRDefault="005D08A2" w:rsidP="005D08A2">
      <w:pPr>
        <w:rPr>
          <w:lang w:val="en-US"/>
        </w:rPr>
      </w:pPr>
    </w:p>
    <w:p w14:paraId="49375C32" w14:textId="77777777" w:rsidR="005D08A2" w:rsidRPr="00B11008" w:rsidRDefault="005D08A2" w:rsidP="005D08A2">
      <w:pPr>
        <w:rPr>
          <w:lang w:val="en-US"/>
        </w:rPr>
      </w:pPr>
    </w:p>
    <w:p w14:paraId="6BD8D46A" w14:textId="19C9C42C" w:rsidR="005D08A2" w:rsidRPr="00B11008" w:rsidRDefault="005D08A2" w:rsidP="005D08A2">
      <w:pPr>
        <w:rPr>
          <w:b/>
          <w:bCs/>
          <w:lang w:val="en-US"/>
        </w:rPr>
      </w:pPr>
      <w:r w:rsidRPr="00B11008">
        <w:rPr>
          <w:b/>
          <w:bCs/>
          <w:lang w:val="en-US"/>
        </w:rPr>
        <w:t>Financing:</w:t>
      </w:r>
    </w:p>
    <w:p w14:paraId="7859C6B6" w14:textId="4879C924" w:rsidR="005D08A2" w:rsidRPr="00B11008" w:rsidRDefault="005D08A2" w:rsidP="005D08A2">
      <w:pPr>
        <w:rPr>
          <w:b/>
          <w:bCs/>
          <w:lang w:val="en-US"/>
        </w:rPr>
      </w:pPr>
      <w:r w:rsidRPr="00B11008">
        <w:rPr>
          <w:b/>
          <w:bCs/>
          <w:lang w:val="en-US"/>
        </w:rPr>
        <w:t>Conflict of interest</w:t>
      </w:r>
      <w:r w:rsidR="00B11008" w:rsidRPr="00B11008">
        <w:rPr>
          <w:b/>
          <w:bCs/>
          <w:lang w:val="en-US"/>
        </w:rPr>
        <w:t>s</w:t>
      </w:r>
      <w:r w:rsidRPr="00B11008">
        <w:rPr>
          <w:b/>
          <w:bCs/>
          <w:lang w:val="en-US"/>
        </w:rPr>
        <w:t>:</w:t>
      </w:r>
    </w:p>
    <w:p w14:paraId="5F206407" w14:textId="77777777" w:rsidR="005D08A2" w:rsidRPr="00B11008" w:rsidRDefault="005D08A2">
      <w:pPr>
        <w:rPr>
          <w:lang w:val="en-US"/>
        </w:rPr>
      </w:pPr>
    </w:p>
    <w:sectPr w:rsidR="005D08A2" w:rsidRPr="00B1100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sDA2M7YwNDOwNDFT0lEKTi0uzszPAykwrAUA6RJXDSwAAAA="/>
  </w:docVars>
  <w:rsids>
    <w:rsidRoot w:val="005D08A2"/>
    <w:rsid w:val="00471544"/>
    <w:rsid w:val="00537094"/>
    <w:rsid w:val="0058759F"/>
    <w:rsid w:val="005D08A2"/>
    <w:rsid w:val="00B11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76BAC2"/>
  <w15:chartTrackingRefBased/>
  <w15:docId w15:val="{531DFA04-93AC-4F55-8411-8256E7F1D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D08A2"/>
    <w:rPr>
      <w:rFonts w:ascii="Calibri" w:eastAsia="Calibri" w:hAnsi="Calibri"/>
      <w:color w:val="00000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5D08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oks-shurygina@yandex.ru" TargetMode="External"/><Relationship Id="rId4" Type="http://schemas.openxmlformats.org/officeDocument/2006/relationships/hyperlink" Target="mailto:oks-shurygina@yandex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3</Words>
  <Characters>702</Characters>
  <Application>Microsoft Office Word</Application>
  <DocSecurity>0</DocSecurity>
  <Lines>5</Lines>
  <Paragraphs>1</Paragraphs>
  <ScaleCrop>false</ScaleCrop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тьяна Васильева</dc:creator>
  <cp:keywords/>
  <dc:description/>
  <cp:lastModifiedBy>Татьяна Васильева</cp:lastModifiedBy>
  <cp:revision>7</cp:revision>
  <dcterms:created xsi:type="dcterms:W3CDTF">2022-01-20T09:08:00Z</dcterms:created>
  <dcterms:modified xsi:type="dcterms:W3CDTF">2022-03-22T07:41:00Z</dcterms:modified>
</cp:coreProperties>
</file>